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X9e515c13dccf6880e3054861a9fd27bcf5c1fed"/>
    <w:p>
      <w:pPr>
        <w:pStyle w:val="Heading1"/>
      </w:pPr>
      <w:r>
        <w:t xml:space="preserve">Internship Application Letter: Financial Analyst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Relevant Financial Institution - e.g., Macquarie Group, Westpac, Deloitte Australia]</w:t>
      </w:r>
      <w:r>
        <w:br/>
      </w:r>
      <w:r>
        <w:rPr>
          <w:bCs/>
          <w:b/>
        </w:rPr>
        <w:t xml:space="preserve">Address:</w:t>
      </w:r>
      <w:r>
        <w:t xml:space="preserve"> </w:t>
      </w:r>
      <w:r>
        <w:t xml:space="preserve">[Company Address in Sydney]</w:t>
      </w:r>
      <w:r>
        <w:br/>
      </w:r>
      <w:r>
        <w:rPr>
          <w:bCs/>
          <w:b/>
        </w:rPr>
        <w:t xml:space="preserve">City, Postcode:</w:t>
      </w:r>
      <w:r>
        <w:t xml:space="preserve"> </w:t>
      </w:r>
      <w:r>
        <w:t xml:space="preserve">Sydney, NSW 2000</w:t>
      </w:r>
      <w:r>
        <w:br/>
      </w:r>
      <w:r>
        <w:rPr>
          <w:bCs/>
          <w:b/>
        </w:rPr>
        <w:t xml:space="preserve">Email:</w:t>
      </w:r>
      <w:r>
        <w:t xml:space="preserve"> </w:t>
      </w:r>
      <w:r>
        <w:t xml:space="preserve">[Your Email Address]</w:t>
      </w:r>
      <w:r>
        <w:br/>
      </w:r>
      <w:r>
        <w:rPr>
          <w:bCs/>
          <w:b/>
        </w:rPr>
        <w:t xml:space="preserve">Phone:</w:t>
      </w:r>
      <w:r>
        <w:t xml:space="preserve"> </w:t>
      </w:r>
      <w:r>
        <w:t xml:space="preserve">[Your Phone Number]</w:t>
      </w:r>
    </w:p>
    <w:p>
      <w:pPr>
        <w:pStyle w:val="BodyText"/>
      </w:pPr>
      <w:r>
        <w:rPr>
          <w:iCs/>
          <w:i/>
        </w:rPr>
        <w:t xml:space="preserve">Dear Hiring Manager,</w:t>
      </w:r>
    </w:p>
    <w:p>
      <w:pPr>
        <w:pStyle w:val="BodyText"/>
      </w:pPr>
      <w:r>
        <w:t xml:space="preserve">I am writing to express my enthusiastic application for the Financial Analyst Internship position at your esteemed organisation in Sydney, Australia. As a highly motivated and detail-oriented final-year Bachelor of Commerce student specialising in Finance at the University of Sydney, I have closely followed your firm's reputation as a leader in innovative financial solutions within Australia's dynamic economic landscape. The opportunity to contribute to your team while developing my professional acumen within the heart of Sydney's financial hub at Martin Place represents an unparalleled step towards my career aspirations.</w:t>
      </w:r>
    </w:p>
    <w:p>
      <w:pPr>
        <w:pStyle w:val="BodyText"/>
      </w:pPr>
      <w:r>
        <w:t xml:space="preserve">My academic journey has been meticulously aligned with the competencies required for a successful Financial Analyst, including advanced coursework in Corporate Finance, Investment Analysis, Quantitative Methods, and Financial Reporting under Australian Accounting Standards (AASB). I have consistently achieved high distinction grades while actively engaging in practical applications of these concepts. For instance, my recent capstone project involved constructing a comprehensive financial model for an ASX-listed company to evaluate its capital structure optimisation potential. This required rigorous analysis of cash flow projections, cost of capital calculations (WACC), and sensitivity analysis – skills I understand are foundational to the Financial Analyst role at your organisation. Furthermore, I have honed my proficiency in Microsoft Excel (including advanced financial modelling), Bloomberg Terminal, Python for data analysis, and Power BI for visualisation – tools integral to modern financial analysis within Australia's top-tier firms.</w:t>
      </w:r>
    </w:p>
    <w:p>
      <w:pPr>
        <w:pStyle w:val="BodyText"/>
      </w:pPr>
      <w:r>
        <w:t xml:space="preserve">What particularly excites me about this Internship Application Letter opportunity is your firm's commitment to fostering talent within the Australian Sydney ecosystem. I am deeply impressed by your recent initiatives in sustainable finance, including the development of ESG integration frameworks for Australian corporate clients – a critical evolution in the Financial Analyst role that aligns perfectly with my academic focus on responsible investment strategies. My understanding of Australia's unique financial regulatory environment, including ASIC guidelines and APRA oversight, is robust. I have closely monitored recent developments in Australia’s fintech sector and the evolving landscape of digital assets within the Australian market, demonstrating my proactive engagement with the local context critical for any Financial Analyst operating in Sydney.</w:t>
      </w:r>
    </w:p>
    <w:p>
      <w:pPr>
        <w:pStyle w:val="BodyText"/>
      </w:pPr>
      <w:r>
        <w:t xml:space="preserve">My practical experience further solidifies my readiness for this internship. During a previous summer placement at a Sydney-based boutique investment advisory firm, I assisted senior analysts in preparing monthly performance reports for client portfolios. This involved compiling and validating data from multiple sources (including ASX announcements and Morningstar), performing comparative ratio analysis against sector benchmarks, and drafting concise executive summaries highlighting key investment insights. Crucially, I maintained meticulous attention to detail while working under tight deadlines – a skill essential when managing the volume of data inherent in Sydney's high-pressure financial markets. This experience also provided invaluable exposure to client communication protocols common within Australian financial services firms.</w:t>
      </w:r>
    </w:p>
    <w:p>
      <w:pPr>
        <w:pStyle w:val="BodyText"/>
      </w:pPr>
      <w:r>
        <w:t xml:space="preserve">I am particularly drawn to your organisation's emphasis on mentorship and structured learning pathways for interns, as evidenced by your dedicated training program described in your career literature. I thrive in collaborative environments where I can learn from seasoned professionals while contributing fresh perspectives. My proactive approach was demonstrated when I initiated a student-led Financial Literacy Workshop at the University of Sydney, targeting peers with limited market exposure – an initiative that required project management, stakeholder engagement (with the university's Finance Department), and clear communication of complex concepts. This mirrors the collaborative spirit I understand is vital within your Sydney team.</w:t>
      </w:r>
    </w:p>
    <w:p>
      <w:pPr>
        <w:pStyle w:val="BodyText"/>
      </w:pPr>
      <w:r>
        <w:t xml:space="preserve">My motivation for pursuing this Financial Analyst internship in Australia Sydney stems from a profound appreciation of our nation's financial maturity and its strategic position in the Asia-Pacific region. I am eager to immerse myself in the unique challenges and opportunities presented by managing capital across diverse Australian sectors – from resources and banking to emerging tech startups flourishing within Sydney's innovation precincts like The Star. I understand that success as a Financial Analyst here requires not only technical precision but also cultural awareness of the Australian business environment, which I have actively cultivated through volunteering with the Sydney Chamber of Commerce’s student network.</w:t>
      </w:r>
    </w:p>
    <w:p>
      <w:pPr>
        <w:pStyle w:val="BodyText"/>
      </w:pPr>
      <w:r>
        <w:t xml:space="preserve">I am confident that my academic foundation, technical skills in financial analysis tools relevant to the Australian market, practical experience within Sydney's finance sector, and genuine passion for Australia's economic trajectory position me as a strong candidate. I am particularly keen to contribute to your team by assisting in developing analytical frameworks for investment opportunities within the evolving Australian market landscape and supporting your firm’s ongoing excellence.</w:t>
      </w:r>
    </w:p>
    <w:p>
      <w:pPr>
        <w:pStyle w:val="BodyText"/>
      </w:pPr>
      <w:r>
        <w:t xml:space="preserve">Thank you for considering my application. I have attached my detailed CV, academic transcript, and a reference from Professor Alistair Chen (Head of Finance, University of Sydney) who can speak to my analytical abilities. I am available for an interview at your earliest convenience and welcome the opportunity to discuss how my skills align with your team's needs within the vibrant financial ecosystem of Australia Sydney. I look forward to the possibility of contributing meaningfully as a Financial Analyst Intern at your organisation.</w:t>
      </w:r>
    </w:p>
    <w:p>
      <w:pPr>
        <w:pStyle w:val="BodyText"/>
      </w:pPr>
      <w:r>
        <w:rPr>
          <w:iCs/>
          <w:i/>
        </w:rPr>
        <w:t xml:space="preserve">Yours sincerely,</w:t>
      </w:r>
    </w:p>
    <w:p>
      <w:pPr>
        <w:pStyle w:val="BodyText"/>
      </w:pPr>
      <w:r>
        <w:t xml:space="preserve">[Your Full Name]</w:t>
      </w:r>
    </w:p>
    <w:p>
      <w:pPr>
        <w:pStyle w:val="BodyText"/>
      </w:pPr>
      <w:r>
        <w:t xml:space="preserve">Bachelor of Commerce (Finance) Candidate, University of Sydney</w:t>
      </w:r>
    </w:p>
    <w:p>
      <w:pPr>
        <w:pStyle w:val="BodyText"/>
      </w:pPr>
      <w:r>
        <w:t xml:space="preserve">Email: [Your Email] | 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5-12-09T17:31:52Z</dcterms:created>
  <dcterms:modified xsi:type="dcterms:W3CDTF">2025-12-09T17:31:52Z</dcterms:modified>
</cp:coreProperties>
</file>

<file path=docProps/custom.xml><?xml version="1.0" encoding="utf-8"?>
<Properties xmlns="http://schemas.openxmlformats.org/officeDocument/2006/custom-properties" xmlns:vt="http://schemas.openxmlformats.org/officeDocument/2006/docPropsVTypes"/>
</file>